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3119" w:rsidRDefault="00871A3D">
      <w:pPr>
        <w:pStyle w:val="Title"/>
      </w:pPr>
      <w:r>
        <w:t>BST5220 Multilevel and Longitudinal Analysis Homework 4</w:t>
      </w:r>
    </w:p>
    <w:p w:rsidR="00463119" w:rsidRDefault="00871A3D">
      <w:pPr>
        <w:pStyle w:val="Author"/>
      </w:pPr>
      <w:r>
        <w:t xml:space="preserve">Miao Cai </w:t>
      </w:r>
      <w:hyperlink r:id="rId7">
        <w:r>
          <w:rPr>
            <w:rStyle w:val="Hyperlink"/>
          </w:rPr>
          <w:t>miao.cai@slu.edu</w:t>
        </w:r>
      </w:hyperlink>
    </w:p>
    <w:p w:rsidR="00463119" w:rsidRDefault="00871A3D">
      <w:pPr>
        <w:pStyle w:val="Date"/>
      </w:pPr>
      <w:r>
        <w:t>3/4/2019</w:t>
      </w:r>
    </w:p>
    <w:p w:rsidR="00463119" w:rsidRDefault="00871A3D">
      <w:pPr>
        <w:pStyle w:val="FirstParagraph"/>
      </w:pPr>
      <w:r>
        <w:t>59 epileptic patients were randomized to treatment with Progabide (analog and prodrug of gamma-aminobutyric acid), or to placebo in addition to standard chemotherapy, so that 28 patients on placebo and 31 patients on progabide. The numbers of seizures were</w:t>
      </w:r>
      <w:r>
        <w:t xml:space="preserve"> collected on each patient at baseline, 2, 4, 6 and 8 weeks after the baseline. Data is given on the blackboard.</w:t>
      </w:r>
    </w:p>
    <w:p w:rsidR="00463119" w:rsidRDefault="00871A3D">
      <w:pPr>
        <w:pStyle w:val="BodyText"/>
      </w:pPr>
      <w:r>
        <w:t>Questions:</w:t>
      </w:r>
    </w:p>
    <w:p w:rsidR="00463119" w:rsidRDefault="00871A3D">
      <w:pPr>
        <w:pStyle w:val="Compact"/>
        <w:numPr>
          <w:ilvl w:val="0"/>
          <w:numId w:val="3"/>
        </w:numPr>
      </w:pPr>
      <w:r>
        <w:t>Convert these wide-form data to long-form. Refer to lecture 1, slide33.</w:t>
      </w:r>
    </w:p>
    <w:p w:rsidR="00463119" w:rsidRDefault="00871A3D">
      <w:pPr>
        <w:pStyle w:val="Compact"/>
        <w:numPr>
          <w:ilvl w:val="0"/>
          <w:numId w:val="3"/>
        </w:numPr>
      </w:pPr>
      <w:r>
        <w:t>Graphically examine the association between the number of se</w:t>
      </w:r>
      <w:r>
        <w:t>izures and week. What do the graphs indicate about the pattern of change of the numbers of seizures over time (positive or negative)?</w:t>
      </w:r>
    </w:p>
    <w:p w:rsidR="00463119" w:rsidRDefault="00871A3D">
      <w:pPr>
        <w:pStyle w:val="Compact"/>
        <w:numPr>
          <w:ilvl w:val="0"/>
          <w:numId w:val="3"/>
        </w:numPr>
      </w:pPr>
      <w:r>
        <w:t>Use the mixed model building strategies developed in lecture 7 to determine the best model. Report the G and V matrices at</w:t>
      </w:r>
      <w:r>
        <w:t xml:space="preserve"> each step. For the final model, report the within-subject correlation and interpret all significant effects.</w:t>
      </w:r>
    </w:p>
    <w:p w:rsidR="00463119" w:rsidRDefault="00871A3D">
      <w:pPr>
        <w:pStyle w:val="Compact"/>
        <w:numPr>
          <w:ilvl w:val="0"/>
          <w:numId w:val="3"/>
        </w:numPr>
      </w:pPr>
      <w:r>
        <w:t>Fit the GEE model with an appropriate working correlation matrix (EXCH, UN, AR(1), or TOEP).</w:t>
      </w:r>
    </w:p>
    <w:p w:rsidR="00463119" w:rsidRDefault="00871A3D">
      <w:pPr>
        <w:pStyle w:val="FirstParagraph"/>
      </w:pPr>
      <w:r>
        <w:rPr>
          <w:b/>
        </w:rPr>
        <w:t>Answers:</w:t>
      </w:r>
    </w:p>
    <w:p w:rsidR="00463119" w:rsidRDefault="00871A3D">
      <w:pPr>
        <w:pStyle w:val="Compact"/>
        <w:numPr>
          <w:ilvl w:val="0"/>
          <w:numId w:val="4"/>
        </w:numPr>
      </w:pPr>
      <w:r>
        <w:t>Wide format to long format:</w:t>
      </w:r>
    </w:p>
    <w:p w:rsidR="00463119" w:rsidRDefault="00871A3D">
      <w:pPr>
        <w:pStyle w:val="SourceCode"/>
      </w:pP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t</w:t>
      </w:r>
      <w:r>
        <w:rPr>
          <w:rStyle w:val="NormalTok"/>
        </w:rPr>
        <w:t>idyverse, tidyr)</w:t>
      </w:r>
      <w:r>
        <w:br/>
      </w:r>
      <w:r>
        <w:rPr>
          <w:rStyle w:val="NormalTok"/>
        </w:rPr>
        <w:t>dat =</w:t>
      </w:r>
      <w:r>
        <w:rPr>
          <w:rStyle w:val="StringTok"/>
        </w:rPr>
        <w:t xml:space="preserve"> </w:t>
      </w:r>
      <w:r>
        <w:rPr>
          <w:rStyle w:val="NormalTok"/>
        </w:rPr>
        <w:t>haven</w:t>
      </w:r>
      <w:r>
        <w:rPr>
          <w:rStyle w:val="OperatorTok"/>
        </w:rPr>
        <w:t>::</w:t>
      </w:r>
      <w:r>
        <w:rPr>
          <w:rStyle w:val="KeywordTok"/>
        </w:rPr>
        <w:t>read_sas</w:t>
      </w:r>
      <w:r>
        <w:rPr>
          <w:rStyle w:val="NormalTok"/>
        </w:rPr>
        <w:t>(</w:t>
      </w:r>
      <w:r>
        <w:rPr>
          <w:rStyle w:val="StringTok"/>
        </w:rPr>
        <w:t>'HW4/one.sas7bda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lo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'week'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seizure'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ID, </w:t>
      </w:r>
      <w:r>
        <w:rPr>
          <w:rStyle w:val="OperatorTok"/>
        </w:rPr>
        <w:t>-</w:t>
      </w:r>
      <w:r>
        <w:rPr>
          <w:rStyle w:val="NormalTok"/>
        </w:rPr>
        <w:t xml:space="preserve">Treatment, </w:t>
      </w:r>
      <w:r>
        <w:rPr>
          <w:rStyle w:val="OperatorTok"/>
        </w:rPr>
        <w:t>-</w:t>
      </w:r>
      <w:r>
        <w:rPr>
          <w:rStyle w:val="NormalTok"/>
        </w:rPr>
        <w:t xml:space="preserve">Ag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ek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 xml:space="preserve">(week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 xml:space="preserve">(datlong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First 5 observations of the converted long format data'</w:t>
      </w:r>
      <w:r>
        <w:rPr>
          <w:rStyle w:val="NormalTok"/>
        </w:rPr>
        <w:t>)</w:t>
      </w:r>
    </w:p>
    <w:p w:rsidR="00463119" w:rsidRDefault="00871A3D">
      <w:pPr>
        <w:pStyle w:val="TableCaption"/>
      </w:pPr>
      <w:r>
        <w:t>First 5 observations of the converted long format data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53"/>
        <w:gridCol w:w="1305"/>
        <w:gridCol w:w="602"/>
        <w:gridCol w:w="762"/>
        <w:gridCol w:w="961"/>
      </w:tblGrid>
      <w:tr w:rsidR="004631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3119" w:rsidRDefault="00871A3D">
            <w:pPr>
              <w:pStyle w:val="Compact"/>
              <w:jc w:val="righ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3119" w:rsidRDefault="00871A3D">
            <w:pPr>
              <w:pStyle w:val="Compact"/>
              <w:jc w:val="righ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3119" w:rsidRDefault="00871A3D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3119" w:rsidRDefault="00871A3D">
            <w:pPr>
              <w:pStyle w:val="Compact"/>
              <w:jc w:val="right"/>
            </w:pPr>
            <w:r>
              <w:t>wee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63119" w:rsidRDefault="00871A3D">
            <w:pPr>
              <w:pStyle w:val="Compact"/>
              <w:jc w:val="right"/>
            </w:pPr>
            <w:r>
              <w:t>seizure</w:t>
            </w:r>
          </w:p>
        </w:tc>
      </w:tr>
      <w:tr w:rsidR="00463119"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11</w:t>
            </w:r>
          </w:p>
        </w:tc>
      </w:tr>
      <w:tr w:rsidR="00463119"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11</w:t>
            </w:r>
          </w:p>
        </w:tc>
      </w:tr>
      <w:tr w:rsidR="00463119"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6</w:t>
            </w:r>
          </w:p>
        </w:tc>
      </w:tr>
      <w:tr w:rsidR="00463119"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8</w:t>
            </w:r>
          </w:p>
        </w:tc>
      </w:tr>
      <w:tr w:rsidR="00463119"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lastRenderedPageBreak/>
              <w:t>5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66</w:t>
            </w:r>
          </w:p>
        </w:tc>
      </w:tr>
      <w:tr w:rsidR="00463119"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63119" w:rsidRDefault="00871A3D">
            <w:pPr>
              <w:pStyle w:val="Compact"/>
              <w:jc w:val="right"/>
            </w:pPr>
            <w:r>
              <w:t>27</w:t>
            </w:r>
          </w:p>
        </w:tc>
      </w:tr>
    </w:tbl>
    <w:p w:rsidR="00463119" w:rsidRDefault="00871A3D">
      <w:pPr>
        <w:pStyle w:val="Compact"/>
        <w:numPr>
          <w:ilvl w:val="0"/>
          <w:numId w:val="5"/>
        </w:numPr>
      </w:pPr>
      <w:r>
        <w:t>Graphics on the association between the number of seizures and week</w:t>
      </w:r>
    </w:p>
    <w:p w:rsidR="00463119" w:rsidRDefault="00871A3D">
      <w:pPr>
        <w:pStyle w:val="SourceCode"/>
      </w:pPr>
      <w:r>
        <w:rPr>
          <w:rStyle w:val="NormalTok"/>
        </w:rPr>
        <w:t xml:space="preserve">datlon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eek, seizur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.</w:t>
      </w:r>
      <w:r>
        <w:rPr>
          <w:rStyle w:val="OperatorTok"/>
        </w:rPr>
        <w:t>~</w:t>
      </w:r>
      <w:r>
        <w:rPr>
          <w:rStyle w:val="NormalTok"/>
        </w:rPr>
        <w:t xml:space="preserve">ID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463119" w:rsidRDefault="00871A3D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8001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Miao_Cai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3119" w:rsidRDefault="00871A3D">
      <w:pPr>
        <w:pStyle w:val="SourceCode"/>
      </w:pPr>
      <w:r>
        <w:rPr>
          <w:rStyle w:val="NormalTok"/>
        </w:rPr>
        <w:lastRenderedPageBreak/>
        <w:t>readr</w:t>
      </w:r>
      <w:r>
        <w:rPr>
          <w:rStyle w:val="OperatorTok"/>
        </w:rPr>
        <w:t>::</w:t>
      </w:r>
      <w:r>
        <w:rPr>
          <w:rStyle w:val="KeywordTok"/>
        </w:rPr>
        <w:t>write_csv</w:t>
      </w:r>
      <w:r>
        <w:rPr>
          <w:rStyle w:val="NormalTok"/>
        </w:rPr>
        <w:t xml:space="preserve">(datlong, </w:t>
      </w:r>
      <w:r>
        <w:rPr>
          <w:rStyle w:val="StringTok"/>
        </w:rPr>
        <w:t>'HW4/hw4long.csv'</w:t>
      </w:r>
      <w:r>
        <w:rPr>
          <w:rStyle w:val="NormalTok"/>
        </w:rPr>
        <w:t>)</w:t>
      </w:r>
    </w:p>
    <w:p w:rsidR="00463119" w:rsidRPr="00177E5B" w:rsidRDefault="00871A3D">
      <w:pPr>
        <w:pStyle w:val="Compact"/>
        <w:numPr>
          <w:ilvl w:val="0"/>
          <w:numId w:val="6"/>
        </w:numPr>
        <w:rPr>
          <w:b/>
        </w:rPr>
      </w:pPr>
      <w:r w:rsidRPr="00177E5B">
        <w:rPr>
          <w:b/>
        </w:rPr>
        <w:t>Model 1: the intercept only model</w:t>
      </w:r>
    </w:p>
    <w:p w:rsidR="00583D27" w:rsidRDefault="00583D27" w:rsidP="00583D27">
      <w:pPr>
        <w:pStyle w:val="Compact"/>
      </w:pPr>
      <w:r>
        <w:t xml:space="preserve">Level 1 : </w:t>
      </w:r>
      <w:r>
        <w:tab/>
      </w:r>
      <w:r>
        <w:tab/>
      </w:r>
      <w:r>
        <w:tab/>
      </w:r>
      <w:r w:rsidRPr="00583D27">
        <w:t>seizure</w:t>
      </w:r>
      <w:r w:rsidRPr="00583D27">
        <w:rPr>
          <w:vertAlign w:val="subscript"/>
        </w:rPr>
        <w:t>ij</w:t>
      </w:r>
      <w:r>
        <w:t xml:space="preserve"> = b</w:t>
      </w:r>
      <w:r w:rsidRPr="00583D27">
        <w:rPr>
          <w:vertAlign w:val="subscript"/>
        </w:rPr>
        <w:t>0j</w:t>
      </w:r>
      <w:r>
        <w:t xml:space="preserve"> + e</w:t>
      </w:r>
      <w:r w:rsidRPr="00583D27">
        <w:rPr>
          <w:vertAlign w:val="subscript"/>
        </w:rPr>
        <w:t>ij</w:t>
      </w:r>
      <w:r w:rsidR="00DB0481">
        <w:tab/>
      </w:r>
      <w:r>
        <w:t xml:space="preserve"> (1)</w:t>
      </w:r>
    </w:p>
    <w:p w:rsidR="00E87F2B" w:rsidRDefault="00583D27" w:rsidP="00583D27">
      <w:pPr>
        <w:pStyle w:val="Compact"/>
        <w:rPr>
          <w:noProof/>
          <w:lang w:eastAsia="zh-CN"/>
        </w:rPr>
      </w:pPr>
      <w:r>
        <w:t>Level 2 (inte</w:t>
      </w:r>
      <w:r>
        <w:t xml:space="preserve">rcept):    </w:t>
      </w:r>
      <w:r>
        <w:tab/>
        <w:t>b</w:t>
      </w:r>
      <w:r w:rsidRPr="00583D27">
        <w:rPr>
          <w:vertAlign w:val="subscript"/>
        </w:rPr>
        <w:t>0j</w:t>
      </w:r>
      <w:r>
        <w:t xml:space="preserve"> = g</w:t>
      </w:r>
      <w:r w:rsidRPr="00583D27">
        <w:rPr>
          <w:vertAlign w:val="subscript"/>
        </w:rPr>
        <w:t>00</w:t>
      </w:r>
      <w:r>
        <w:t xml:space="preserve"> + u</w:t>
      </w:r>
      <w:r w:rsidRPr="00583D27">
        <w:rPr>
          <w:vertAlign w:val="subscript"/>
        </w:rPr>
        <w:t>0j</w:t>
      </w:r>
      <w:r>
        <w:tab/>
        <w:t xml:space="preserve">  </w:t>
      </w:r>
      <w:r>
        <w:tab/>
      </w:r>
      <w:r>
        <w:t xml:space="preserve"> (2) </w:t>
      </w:r>
    </w:p>
    <w:p w:rsidR="00177E5B" w:rsidRPr="00177E5B" w:rsidRDefault="00177E5B" w:rsidP="00583D27">
      <w:pPr>
        <w:pStyle w:val="Compact"/>
        <w:rPr>
          <w:rFonts w:eastAsiaTheme="minorEastAsia" w:hint="eastAsia"/>
          <w:lang w:eastAsia="zh-CN"/>
        </w:rPr>
      </w:pPr>
      <w:r>
        <w:rPr>
          <w:noProof/>
          <w:lang w:eastAsia="zh-CN"/>
        </w:rPr>
        <w:drawing>
          <wp:inline distT="0" distB="0" distL="0" distR="0" wp14:anchorId="00A564E4" wp14:editId="2ADC33D4">
            <wp:extent cx="3036606" cy="1981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36708" cy="198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7E5B">
        <w:rPr>
          <w:noProof/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1ABA9DBF" wp14:editId="7898EB4D">
            <wp:extent cx="2790825" cy="14097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F2B" w:rsidRDefault="00DB0481" w:rsidP="00E87F2B">
      <w:pPr>
        <w:pStyle w:val="Compact"/>
        <w:rPr>
          <w:noProof/>
        </w:rPr>
      </w:pPr>
      <w:r>
        <w:t xml:space="preserve">Since the </w:t>
      </w:r>
      <w:r>
        <w:rPr>
          <w:noProof/>
        </w:rPr>
        <w:t>random intercep</w:t>
      </w:r>
      <w:r>
        <w:rPr>
          <w:noProof/>
        </w:rPr>
        <w:t>st and between-subject</w:t>
      </w:r>
      <w:r>
        <w:rPr>
          <w:noProof/>
        </w:rPr>
        <w:t xml:space="preserve"> variance are statistically siginificant, the random intercept model is good as a starting point.</w:t>
      </w:r>
    </w:p>
    <w:p w:rsidR="001A48C4" w:rsidRDefault="001A48C4" w:rsidP="00E87F2B">
      <w:pPr>
        <w:pStyle w:val="Compact"/>
        <w:rPr>
          <w:noProof/>
        </w:rPr>
      </w:pPr>
    </w:p>
    <w:p w:rsidR="00177E5B" w:rsidRPr="00177E5B" w:rsidRDefault="00177E5B" w:rsidP="00E87F2B">
      <w:pPr>
        <w:pStyle w:val="Compact"/>
        <w:rPr>
          <w:b/>
          <w:noProof/>
        </w:rPr>
      </w:pPr>
      <w:r w:rsidRPr="00177E5B">
        <w:rPr>
          <w:b/>
          <w:noProof/>
        </w:rPr>
        <w:t>Model 2: add level 1 variables:</w:t>
      </w:r>
    </w:p>
    <w:p w:rsidR="00177E5B" w:rsidRDefault="00177E5B" w:rsidP="00E87F2B">
      <w:pPr>
        <w:pStyle w:val="Compact"/>
        <w:rPr>
          <w:noProof/>
        </w:rPr>
      </w:pPr>
      <w:r>
        <w:rPr>
          <w:noProof/>
          <w:lang w:eastAsia="zh-CN"/>
        </w:rPr>
        <w:drawing>
          <wp:inline distT="0" distB="0" distL="0" distR="0" wp14:anchorId="57E73D61" wp14:editId="4890FBCB">
            <wp:extent cx="2986088" cy="19907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89609" cy="1993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7E5B">
        <w:rPr>
          <w:noProof/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1E01A3F8" wp14:editId="34D6D82E">
            <wp:extent cx="2847975" cy="23622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7E5B" w:rsidRDefault="00177E5B" w:rsidP="00E87F2B">
      <w:pPr>
        <w:pStyle w:val="Compact"/>
        <w:rPr>
          <w:noProof/>
        </w:rPr>
      </w:pPr>
      <w:r>
        <w:rPr>
          <w:noProof/>
        </w:rPr>
        <w:t>The Chi-square test shows that P-value is less than 0.001, which indicates that this model is significantly better than intercept-only model.</w:t>
      </w:r>
    </w:p>
    <w:p w:rsidR="00177E5B" w:rsidRDefault="00177E5B" w:rsidP="00E87F2B">
      <w:pPr>
        <w:pStyle w:val="Compact"/>
        <w:rPr>
          <w:noProof/>
        </w:rPr>
      </w:pPr>
    </w:p>
    <w:p w:rsidR="00177E5B" w:rsidRDefault="000C5CA8" w:rsidP="00E87F2B">
      <w:pPr>
        <w:pStyle w:val="Compact"/>
        <w:rPr>
          <w:noProof/>
        </w:rPr>
      </w:pPr>
      <w:r>
        <w:rPr>
          <w:noProof/>
        </w:rPr>
        <w:t>Model 3: adding random coefficients of the time variable</w:t>
      </w:r>
    </w:p>
    <w:p w:rsidR="000C5CA8" w:rsidRDefault="000C5CA8" w:rsidP="00E87F2B">
      <w:pPr>
        <w:pStyle w:val="Compact"/>
        <w:rPr>
          <w:noProof/>
        </w:rPr>
      </w:pPr>
      <w:r>
        <w:rPr>
          <w:noProof/>
          <w:lang w:eastAsia="zh-CN"/>
        </w:rPr>
        <w:lastRenderedPageBreak/>
        <w:drawing>
          <wp:inline distT="0" distB="0" distL="0" distR="0" wp14:anchorId="5B75640A" wp14:editId="2A53810C">
            <wp:extent cx="2800350" cy="2362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106203A2" wp14:editId="7AF90D7E">
            <wp:extent cx="3009900" cy="25020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2003" cy="2503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48C4" w:rsidRDefault="000C5CA8" w:rsidP="00E87F2B">
      <w:pPr>
        <w:pStyle w:val="Compact"/>
      </w:pPr>
      <w:r>
        <w:t xml:space="preserve">Since the estimated G matrix is not positive definite and level 2 </w:t>
      </w:r>
      <w:r w:rsidR="00830EEC">
        <w:t xml:space="preserve">random slope </w:t>
      </w:r>
      <w:r>
        <w:t>variance UN(2, 2) is not significant at the level of 0.05, this model is no better than Model 2.</w:t>
      </w:r>
    </w:p>
    <w:p w:rsidR="00E87F2B" w:rsidRDefault="00E87F2B" w:rsidP="00E87F2B">
      <w:pPr>
        <w:pStyle w:val="Compact"/>
      </w:pPr>
    </w:p>
    <w:p w:rsidR="00E87F2B" w:rsidRDefault="009C529C" w:rsidP="00E87F2B">
      <w:pPr>
        <w:pStyle w:val="Compact"/>
      </w:pPr>
      <w:r>
        <w:t>Model 4: adding level 2 variables</w:t>
      </w:r>
    </w:p>
    <w:p w:rsidR="0067142B" w:rsidRDefault="0067142B" w:rsidP="00E87F2B">
      <w:pPr>
        <w:pStyle w:val="Compact"/>
      </w:pPr>
      <w:r>
        <w:rPr>
          <w:noProof/>
          <w:lang w:eastAsia="zh-CN"/>
        </w:rPr>
        <w:drawing>
          <wp:inline distT="0" distB="0" distL="0" distR="0" wp14:anchorId="7CB75B0D" wp14:editId="4F75A569">
            <wp:extent cx="2924175" cy="252662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30982" cy="253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142B">
        <w:rPr>
          <w:noProof/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 wp14:anchorId="592E1D02" wp14:editId="4DEE8C43">
            <wp:extent cx="2867025" cy="23622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F2B" w:rsidRDefault="00E87F2B" w:rsidP="00E87F2B">
      <w:pPr>
        <w:pStyle w:val="Compact"/>
      </w:pPr>
      <w:bookmarkStart w:id="0" w:name="_GoBack"/>
      <w:bookmarkEnd w:id="0"/>
    </w:p>
    <w:p w:rsidR="0067142B" w:rsidRDefault="0067142B" w:rsidP="00E87F2B">
      <w:pPr>
        <w:pStyle w:val="Compact"/>
      </w:pPr>
    </w:p>
    <w:p w:rsidR="0067142B" w:rsidRDefault="0067142B" w:rsidP="00E87F2B">
      <w:pPr>
        <w:pStyle w:val="Compact"/>
      </w:pPr>
    </w:p>
    <w:p w:rsidR="00E87F2B" w:rsidRDefault="00E87F2B">
      <w:pPr>
        <w:pStyle w:val="Compact"/>
        <w:numPr>
          <w:ilvl w:val="0"/>
          <w:numId w:val="6"/>
        </w:numPr>
      </w:pPr>
    </w:p>
    <w:sectPr w:rsidR="00E87F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1A3D" w:rsidRDefault="00871A3D">
      <w:pPr>
        <w:spacing w:after="0"/>
      </w:pPr>
      <w:r>
        <w:separator/>
      </w:r>
    </w:p>
  </w:endnote>
  <w:endnote w:type="continuationSeparator" w:id="0">
    <w:p w:rsidR="00871A3D" w:rsidRDefault="00871A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1A3D" w:rsidRDefault="00871A3D">
      <w:r>
        <w:separator/>
      </w:r>
    </w:p>
  </w:footnote>
  <w:footnote w:type="continuationSeparator" w:id="0">
    <w:p w:rsidR="00871A3D" w:rsidRDefault="00871A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1C299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0ECBE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AACA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F8EE6ED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63C0288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C5CA8"/>
    <w:rsid w:val="00177E5B"/>
    <w:rsid w:val="001A48C4"/>
    <w:rsid w:val="00463119"/>
    <w:rsid w:val="004E29B3"/>
    <w:rsid w:val="00583D27"/>
    <w:rsid w:val="00590D07"/>
    <w:rsid w:val="0067142B"/>
    <w:rsid w:val="00784D58"/>
    <w:rsid w:val="00830EEC"/>
    <w:rsid w:val="00871A3D"/>
    <w:rsid w:val="008D6863"/>
    <w:rsid w:val="009C529C"/>
    <w:rsid w:val="00B57A42"/>
    <w:rsid w:val="00B86B75"/>
    <w:rsid w:val="00BC48D5"/>
    <w:rsid w:val="00C36279"/>
    <w:rsid w:val="00DB0481"/>
    <w:rsid w:val="00E315A3"/>
    <w:rsid w:val="00E87F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E87F9"/>
  <w15:docId w15:val="{DE7E9143-B0C6-4EA0-BE36-AA968F7F2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iao.cai@slu.edu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5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ST5220 Multilevel and Longitudinal Analysis Homework 4</vt:lpstr>
    </vt:vector>
  </TitlesOfParts>
  <Company/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T5220 Multilevel and Longitudinal Analysis Homework 4</dc:title>
  <dc:creator>Miao Cai miao.cai@slu.edu</dc:creator>
  <cp:keywords/>
  <cp:lastModifiedBy>Miao Cai</cp:lastModifiedBy>
  <cp:revision>10</cp:revision>
  <dcterms:created xsi:type="dcterms:W3CDTF">2019-03-15T15:33:00Z</dcterms:created>
  <dcterms:modified xsi:type="dcterms:W3CDTF">2019-03-15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4/2019</vt:lpwstr>
  </property>
  <property fmtid="{D5CDD505-2E9C-101B-9397-08002B2CF9AE}" pid="3" name="output">
    <vt:lpwstr>word_document</vt:lpwstr>
  </property>
</Properties>
</file>